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E6249" w14:textId="7AC962E8" w:rsidR="002D08F8" w:rsidRPr="00D67CDA" w:rsidRDefault="00595115" w:rsidP="007F4FB4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D67CDA">
        <w:rPr>
          <w:rFonts w:ascii="Arial" w:hAnsi="Arial" w:cs="Arial"/>
          <w:b/>
          <w:sz w:val="32"/>
          <w:szCs w:val="32"/>
          <w:u w:val="single"/>
        </w:rPr>
        <w:t>Support</w:t>
      </w:r>
      <w:r w:rsidR="001715FC" w:rsidRPr="00D67CDA">
        <w:rPr>
          <w:rFonts w:ascii="Arial" w:hAnsi="Arial" w:cs="Arial"/>
          <w:b/>
          <w:sz w:val="32"/>
          <w:szCs w:val="32"/>
          <w:u w:val="single"/>
        </w:rPr>
        <w:t xml:space="preserve"> Timetable for</w:t>
      </w:r>
      <w:r w:rsidR="00FD3C40" w:rsidRPr="00D67CDA">
        <w:rPr>
          <w:rFonts w:ascii="Arial" w:hAnsi="Arial" w:cs="Arial"/>
          <w:b/>
          <w:sz w:val="32"/>
          <w:szCs w:val="32"/>
          <w:u w:val="single"/>
        </w:rPr>
        <w:t>………</w:t>
      </w:r>
      <w:r w:rsidR="001715FC" w:rsidRPr="00D67CDA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="00F71872" w:rsidRPr="00D67CDA">
        <w:rPr>
          <w:rFonts w:ascii="Arial" w:hAnsi="Arial" w:cs="Arial"/>
          <w:b/>
          <w:sz w:val="32"/>
          <w:szCs w:val="32"/>
          <w:u w:val="single"/>
        </w:rPr>
        <w:t xml:space="preserve"> –</w:t>
      </w:r>
      <w:r w:rsidR="00FD3C40" w:rsidRPr="00D67CDA">
        <w:rPr>
          <w:rFonts w:ascii="Arial" w:hAnsi="Arial" w:cs="Arial"/>
          <w:b/>
          <w:sz w:val="32"/>
          <w:szCs w:val="32"/>
          <w:u w:val="single"/>
        </w:rPr>
        <w:t xml:space="preserve"> ……..</w:t>
      </w:r>
      <w:r w:rsidR="00F71872" w:rsidRPr="00D67CDA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="00FD3C40" w:rsidRPr="00D67CDA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Pr="00D67CDA">
        <w:rPr>
          <w:rFonts w:ascii="Arial" w:hAnsi="Arial" w:cs="Arial"/>
          <w:b/>
          <w:sz w:val="32"/>
          <w:szCs w:val="32"/>
          <w:u w:val="single"/>
        </w:rPr>
        <w:t xml:space="preserve"> Term</w:t>
      </w:r>
      <w:r w:rsidR="00F71872" w:rsidRPr="00D67CDA">
        <w:rPr>
          <w:rFonts w:ascii="Arial" w:hAnsi="Arial" w:cs="Arial"/>
          <w:b/>
          <w:sz w:val="32"/>
          <w:szCs w:val="32"/>
          <w:u w:val="single"/>
        </w:rPr>
        <w:t xml:space="preserve"> </w:t>
      </w:r>
    </w:p>
    <w:tbl>
      <w:tblPr>
        <w:tblStyle w:val="TableGrid"/>
        <w:tblW w:w="15570" w:type="dxa"/>
        <w:tblInd w:w="-792" w:type="dxa"/>
        <w:tblLook w:val="04A0" w:firstRow="1" w:lastRow="0" w:firstColumn="1" w:lastColumn="0" w:noHBand="0" w:noVBand="1"/>
      </w:tblPr>
      <w:tblGrid>
        <w:gridCol w:w="1000"/>
        <w:gridCol w:w="6328"/>
        <w:gridCol w:w="4789"/>
        <w:gridCol w:w="3453"/>
      </w:tblGrid>
      <w:tr w:rsidR="003C5497" w:rsidRPr="00D67CDA" w14:paraId="625654F6" w14:textId="77777777" w:rsidTr="00527E25">
        <w:tc>
          <w:tcPr>
            <w:tcW w:w="1000" w:type="dxa"/>
          </w:tcPr>
          <w:p w14:paraId="1E6D8ACD" w14:textId="77777777" w:rsidR="003C5497" w:rsidRPr="00D67CDA" w:rsidRDefault="003C5497" w:rsidP="007F4FB4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t>Time</w:t>
            </w:r>
          </w:p>
        </w:tc>
        <w:tc>
          <w:tcPr>
            <w:tcW w:w="6328" w:type="dxa"/>
          </w:tcPr>
          <w:p w14:paraId="248E7705" w14:textId="77777777" w:rsidR="003C5497" w:rsidRPr="00D67CDA" w:rsidRDefault="003C5497" w:rsidP="007F4FB4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t>Activity</w:t>
            </w:r>
          </w:p>
        </w:tc>
        <w:tc>
          <w:tcPr>
            <w:tcW w:w="4789" w:type="dxa"/>
          </w:tcPr>
          <w:p w14:paraId="0878C992" w14:textId="77777777" w:rsidR="003C5497" w:rsidRPr="00D67CDA" w:rsidRDefault="003C5497" w:rsidP="007F4FB4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t>Strategies/Resources</w:t>
            </w:r>
          </w:p>
        </w:tc>
        <w:tc>
          <w:tcPr>
            <w:tcW w:w="3453" w:type="dxa"/>
          </w:tcPr>
          <w:p w14:paraId="1CD995D9" w14:textId="77777777" w:rsidR="003C5497" w:rsidRPr="00D67CDA" w:rsidRDefault="003C5497" w:rsidP="007F4FB4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t>Intended Outcome</w:t>
            </w:r>
          </w:p>
        </w:tc>
      </w:tr>
      <w:tr w:rsidR="00F316AB" w:rsidRPr="00D67CDA" w14:paraId="3D433F31" w14:textId="77777777" w:rsidTr="00595115">
        <w:tc>
          <w:tcPr>
            <w:tcW w:w="1000" w:type="dxa"/>
          </w:tcPr>
          <w:p w14:paraId="71DCB3CA" w14:textId="77777777" w:rsidR="00F316AB" w:rsidRDefault="00F316AB" w:rsidP="007F4FB4">
            <w:pPr>
              <w:jc w:val="center"/>
              <w:rPr>
                <w:rFonts w:ascii="Arial" w:hAnsi="Arial" w:cs="Arial"/>
              </w:rPr>
            </w:pPr>
          </w:p>
          <w:p w14:paraId="461C2FC2" w14:textId="77777777" w:rsidR="003C5497" w:rsidRDefault="003C5497" w:rsidP="007F4FB4">
            <w:pPr>
              <w:jc w:val="center"/>
              <w:rPr>
                <w:rFonts w:ascii="Arial" w:hAnsi="Arial" w:cs="Arial"/>
              </w:rPr>
            </w:pPr>
          </w:p>
          <w:p w14:paraId="1ED93078" w14:textId="77777777" w:rsidR="003C5497" w:rsidRDefault="003C5497" w:rsidP="007F4FB4">
            <w:pPr>
              <w:jc w:val="center"/>
              <w:rPr>
                <w:rFonts w:ascii="Arial" w:hAnsi="Arial" w:cs="Arial"/>
              </w:rPr>
            </w:pPr>
          </w:p>
          <w:p w14:paraId="67E2FC25" w14:textId="77777777" w:rsidR="003C5497" w:rsidRDefault="003C5497" w:rsidP="007F4FB4">
            <w:pPr>
              <w:jc w:val="center"/>
              <w:rPr>
                <w:rFonts w:ascii="Arial" w:hAnsi="Arial" w:cs="Arial"/>
              </w:rPr>
            </w:pPr>
          </w:p>
          <w:p w14:paraId="56473A79" w14:textId="77777777" w:rsidR="003C5497" w:rsidRDefault="003C5497" w:rsidP="007F4FB4">
            <w:pPr>
              <w:jc w:val="center"/>
              <w:rPr>
                <w:rFonts w:ascii="Arial" w:hAnsi="Arial" w:cs="Arial"/>
              </w:rPr>
            </w:pPr>
          </w:p>
          <w:p w14:paraId="28CBF884" w14:textId="77777777" w:rsidR="003C5497" w:rsidRDefault="003C5497" w:rsidP="007F4FB4">
            <w:pPr>
              <w:jc w:val="center"/>
              <w:rPr>
                <w:rFonts w:ascii="Arial" w:hAnsi="Arial" w:cs="Arial"/>
              </w:rPr>
            </w:pPr>
          </w:p>
          <w:p w14:paraId="70F63746" w14:textId="77777777" w:rsidR="003C5497" w:rsidRDefault="003C5497" w:rsidP="007F4FB4">
            <w:pPr>
              <w:jc w:val="center"/>
              <w:rPr>
                <w:rFonts w:ascii="Arial" w:hAnsi="Arial" w:cs="Arial"/>
              </w:rPr>
            </w:pPr>
          </w:p>
          <w:p w14:paraId="6DE02AC6" w14:textId="77777777" w:rsidR="003C5497" w:rsidRDefault="003C5497" w:rsidP="007F4FB4">
            <w:pPr>
              <w:jc w:val="center"/>
              <w:rPr>
                <w:rFonts w:ascii="Arial" w:hAnsi="Arial" w:cs="Arial"/>
              </w:rPr>
            </w:pPr>
          </w:p>
          <w:p w14:paraId="67EF8DC0" w14:textId="77777777" w:rsidR="003C5497" w:rsidRDefault="003C5497" w:rsidP="007F4FB4">
            <w:pPr>
              <w:jc w:val="center"/>
              <w:rPr>
                <w:rFonts w:ascii="Arial" w:hAnsi="Arial" w:cs="Arial"/>
              </w:rPr>
            </w:pPr>
          </w:p>
          <w:p w14:paraId="53AB60C1" w14:textId="77777777" w:rsidR="003C5497" w:rsidRDefault="003C5497" w:rsidP="007F4FB4">
            <w:pPr>
              <w:jc w:val="center"/>
              <w:rPr>
                <w:rFonts w:ascii="Arial" w:hAnsi="Arial" w:cs="Arial"/>
              </w:rPr>
            </w:pPr>
          </w:p>
          <w:p w14:paraId="250644E0" w14:textId="6C1DF0CA" w:rsidR="003C5497" w:rsidRPr="00D67CDA" w:rsidRDefault="003C5497" w:rsidP="007F4FB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28" w:type="dxa"/>
          </w:tcPr>
          <w:p w14:paraId="5FB135F1" w14:textId="1AE45CD6" w:rsidR="00F316AB" w:rsidRPr="00D67CDA" w:rsidRDefault="00F316AB" w:rsidP="00F50812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4789" w:type="dxa"/>
          </w:tcPr>
          <w:p w14:paraId="642054C0" w14:textId="6B29EE26" w:rsidR="00872607" w:rsidRPr="00D67CDA" w:rsidRDefault="00872607" w:rsidP="00FD3C40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3453" w:type="dxa"/>
          </w:tcPr>
          <w:p w14:paraId="1C5F7974" w14:textId="77777777" w:rsidR="00F316AB" w:rsidRPr="00D67CDA" w:rsidRDefault="00F316AB" w:rsidP="00FD3C40">
            <w:pPr>
              <w:pStyle w:val="ListParagraph"/>
              <w:rPr>
                <w:rFonts w:ascii="Arial" w:hAnsi="Arial" w:cs="Arial"/>
              </w:rPr>
            </w:pPr>
          </w:p>
          <w:p w14:paraId="7A4C7519" w14:textId="77777777" w:rsidR="00FD3C40" w:rsidRPr="00D67CDA" w:rsidRDefault="00FD3C40" w:rsidP="00FD3C40">
            <w:pPr>
              <w:pStyle w:val="ListParagraph"/>
              <w:rPr>
                <w:rFonts w:ascii="Arial" w:hAnsi="Arial" w:cs="Arial"/>
              </w:rPr>
            </w:pPr>
          </w:p>
          <w:p w14:paraId="2CDC65B4" w14:textId="77777777" w:rsidR="00FD3C40" w:rsidRPr="00D67CDA" w:rsidRDefault="00FD3C40" w:rsidP="00FD3C40">
            <w:pPr>
              <w:pStyle w:val="ListParagraph"/>
              <w:rPr>
                <w:rFonts w:ascii="Arial" w:hAnsi="Arial" w:cs="Arial"/>
              </w:rPr>
            </w:pPr>
          </w:p>
          <w:p w14:paraId="2A34175C" w14:textId="77777777" w:rsidR="00FD3C40" w:rsidRPr="00D67CDA" w:rsidRDefault="00FD3C40" w:rsidP="00FD3C40">
            <w:pPr>
              <w:pStyle w:val="ListParagraph"/>
              <w:rPr>
                <w:rFonts w:ascii="Arial" w:hAnsi="Arial" w:cs="Arial"/>
              </w:rPr>
            </w:pPr>
          </w:p>
          <w:p w14:paraId="27A94F98" w14:textId="77777777" w:rsidR="00FD3C40" w:rsidRPr="00D67CDA" w:rsidRDefault="00FD3C40" w:rsidP="00FD3C40">
            <w:pPr>
              <w:pStyle w:val="ListParagraph"/>
              <w:rPr>
                <w:rFonts w:ascii="Arial" w:hAnsi="Arial" w:cs="Arial"/>
              </w:rPr>
            </w:pPr>
          </w:p>
          <w:p w14:paraId="50F2A59E" w14:textId="77777777" w:rsidR="00FD3C40" w:rsidRPr="00D67CDA" w:rsidRDefault="00FD3C40" w:rsidP="00FD3C40">
            <w:pPr>
              <w:pStyle w:val="ListParagraph"/>
              <w:rPr>
                <w:rFonts w:ascii="Arial" w:hAnsi="Arial" w:cs="Arial"/>
              </w:rPr>
            </w:pPr>
          </w:p>
          <w:p w14:paraId="50F40A7D" w14:textId="255F37F6" w:rsidR="00FD3C40" w:rsidRPr="00D67CDA" w:rsidRDefault="00FD3C40" w:rsidP="00FD3C40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D347F8" w:rsidRPr="007F4FB4" w14:paraId="74B38379" w14:textId="77777777" w:rsidTr="003C5497">
        <w:trPr>
          <w:trHeight w:val="2623"/>
        </w:trPr>
        <w:tc>
          <w:tcPr>
            <w:tcW w:w="1000" w:type="dxa"/>
          </w:tcPr>
          <w:p w14:paraId="414724FE" w14:textId="77777777" w:rsidR="00D347F8" w:rsidRPr="007F4FB4" w:rsidRDefault="00D347F8" w:rsidP="007F4FB4">
            <w:pPr>
              <w:jc w:val="center"/>
            </w:pPr>
          </w:p>
        </w:tc>
        <w:tc>
          <w:tcPr>
            <w:tcW w:w="6328" w:type="dxa"/>
          </w:tcPr>
          <w:p w14:paraId="6162FBA3" w14:textId="77777777" w:rsidR="00D347F8" w:rsidRPr="00DE78AD" w:rsidRDefault="00D347F8" w:rsidP="003C5497">
            <w:pPr>
              <w:pStyle w:val="ListParagraph"/>
            </w:pPr>
          </w:p>
        </w:tc>
        <w:tc>
          <w:tcPr>
            <w:tcW w:w="4789" w:type="dxa"/>
          </w:tcPr>
          <w:p w14:paraId="2D5C947A" w14:textId="77777777" w:rsidR="00D347F8" w:rsidRPr="007F4FB4" w:rsidRDefault="00D347F8" w:rsidP="003C5497">
            <w:pPr>
              <w:pStyle w:val="ListParagraph"/>
            </w:pPr>
          </w:p>
        </w:tc>
        <w:tc>
          <w:tcPr>
            <w:tcW w:w="3453" w:type="dxa"/>
          </w:tcPr>
          <w:p w14:paraId="53B8D440" w14:textId="77777777" w:rsidR="00D347F8" w:rsidRPr="007F4FB4" w:rsidRDefault="00D347F8" w:rsidP="003C5497">
            <w:pPr>
              <w:pStyle w:val="ListParagraph"/>
            </w:pPr>
          </w:p>
        </w:tc>
      </w:tr>
      <w:tr w:rsidR="00AF1FFE" w:rsidRPr="007F4FB4" w14:paraId="12A38B40" w14:textId="77777777" w:rsidTr="00595115">
        <w:tc>
          <w:tcPr>
            <w:tcW w:w="1000" w:type="dxa"/>
          </w:tcPr>
          <w:p w14:paraId="5DC516A2" w14:textId="77777777" w:rsidR="00AF1FFE" w:rsidRDefault="00AF1FFE" w:rsidP="007F4FB4">
            <w:pPr>
              <w:jc w:val="center"/>
            </w:pPr>
          </w:p>
          <w:p w14:paraId="298CCDBD" w14:textId="1961F372" w:rsidR="003C5497" w:rsidRDefault="003C5497" w:rsidP="007F4FB4">
            <w:pPr>
              <w:jc w:val="center"/>
            </w:pPr>
          </w:p>
        </w:tc>
        <w:tc>
          <w:tcPr>
            <w:tcW w:w="6328" w:type="dxa"/>
          </w:tcPr>
          <w:p w14:paraId="19BD838F" w14:textId="2A21A60D" w:rsidR="00AF1FFE" w:rsidRDefault="00AF1FFE" w:rsidP="007F4FB4">
            <w:pPr>
              <w:jc w:val="center"/>
            </w:pPr>
          </w:p>
        </w:tc>
        <w:tc>
          <w:tcPr>
            <w:tcW w:w="4789" w:type="dxa"/>
          </w:tcPr>
          <w:p w14:paraId="7851F0E9" w14:textId="77777777" w:rsidR="00D9418A" w:rsidRDefault="00D9418A" w:rsidP="00FD3C40">
            <w:pPr>
              <w:pStyle w:val="ListParagraph"/>
            </w:pPr>
          </w:p>
          <w:p w14:paraId="1E107194" w14:textId="77777777" w:rsidR="00FD3C40" w:rsidRDefault="00FD3C40" w:rsidP="00FD3C40">
            <w:pPr>
              <w:pStyle w:val="ListParagraph"/>
            </w:pPr>
          </w:p>
          <w:p w14:paraId="35E45F80" w14:textId="6D0223DC" w:rsidR="00FD3C40" w:rsidRDefault="00FD3C40" w:rsidP="00FD3C40">
            <w:pPr>
              <w:pStyle w:val="ListParagraph"/>
            </w:pPr>
          </w:p>
          <w:p w14:paraId="0626950E" w14:textId="1130DD61" w:rsidR="003C5497" w:rsidRDefault="003C5497" w:rsidP="00FD3C40">
            <w:pPr>
              <w:pStyle w:val="ListParagraph"/>
            </w:pPr>
          </w:p>
          <w:p w14:paraId="1AA99AEC" w14:textId="77A90A8D" w:rsidR="003C5497" w:rsidRDefault="003C5497" w:rsidP="00FD3C40">
            <w:pPr>
              <w:pStyle w:val="ListParagraph"/>
            </w:pPr>
          </w:p>
          <w:p w14:paraId="2B06B39E" w14:textId="3B25798F" w:rsidR="003C5497" w:rsidRDefault="003C5497" w:rsidP="00FD3C40">
            <w:pPr>
              <w:pStyle w:val="ListParagraph"/>
            </w:pPr>
          </w:p>
          <w:p w14:paraId="27B52F87" w14:textId="6CED19F1" w:rsidR="003C5497" w:rsidRDefault="003C5497" w:rsidP="00FD3C40">
            <w:pPr>
              <w:pStyle w:val="ListParagraph"/>
            </w:pPr>
          </w:p>
          <w:p w14:paraId="5F0932D4" w14:textId="7EEFC7A7" w:rsidR="003C5497" w:rsidRDefault="003C5497" w:rsidP="00FD3C40">
            <w:pPr>
              <w:pStyle w:val="ListParagraph"/>
            </w:pPr>
          </w:p>
          <w:p w14:paraId="4FCB4D4D" w14:textId="77777777" w:rsidR="003C5497" w:rsidRDefault="003C5497" w:rsidP="00FD3C40">
            <w:pPr>
              <w:pStyle w:val="ListParagraph"/>
            </w:pPr>
          </w:p>
          <w:p w14:paraId="01B1E20A" w14:textId="77777777" w:rsidR="00FD3C40" w:rsidRDefault="00FD3C40" w:rsidP="00FD3C40">
            <w:pPr>
              <w:pStyle w:val="ListParagraph"/>
            </w:pPr>
          </w:p>
          <w:p w14:paraId="53CE2023" w14:textId="77777777" w:rsidR="00FD3C40" w:rsidRDefault="00FD3C40" w:rsidP="00FD3C40">
            <w:pPr>
              <w:pStyle w:val="ListParagraph"/>
            </w:pPr>
          </w:p>
          <w:p w14:paraId="166CCBC2" w14:textId="20395DBF" w:rsidR="00FD3C40" w:rsidRDefault="00FD3C40" w:rsidP="00FD3C40">
            <w:pPr>
              <w:pStyle w:val="ListParagraph"/>
            </w:pPr>
          </w:p>
        </w:tc>
        <w:tc>
          <w:tcPr>
            <w:tcW w:w="3453" w:type="dxa"/>
          </w:tcPr>
          <w:p w14:paraId="66D19DE7" w14:textId="64B8DB08" w:rsidR="00797B9D" w:rsidRDefault="00797B9D" w:rsidP="00FD3C40">
            <w:pPr>
              <w:pStyle w:val="ListParagraph"/>
            </w:pPr>
            <w:r>
              <w:t xml:space="preserve"> </w:t>
            </w:r>
          </w:p>
        </w:tc>
      </w:tr>
    </w:tbl>
    <w:p w14:paraId="13043981" w14:textId="77777777" w:rsidR="003C5497" w:rsidRDefault="003C5497">
      <w:r>
        <w:br w:type="page"/>
      </w:r>
    </w:p>
    <w:tbl>
      <w:tblPr>
        <w:tblStyle w:val="TableGrid"/>
        <w:tblW w:w="15570" w:type="dxa"/>
        <w:tblInd w:w="-792" w:type="dxa"/>
        <w:tblLook w:val="04A0" w:firstRow="1" w:lastRow="0" w:firstColumn="1" w:lastColumn="0" w:noHBand="0" w:noVBand="1"/>
      </w:tblPr>
      <w:tblGrid>
        <w:gridCol w:w="1000"/>
        <w:gridCol w:w="6328"/>
        <w:gridCol w:w="4789"/>
        <w:gridCol w:w="3453"/>
      </w:tblGrid>
      <w:tr w:rsidR="003C5497" w:rsidRPr="00D67CDA" w14:paraId="42E424C9" w14:textId="77777777" w:rsidTr="003C5497">
        <w:tc>
          <w:tcPr>
            <w:tcW w:w="1000" w:type="dxa"/>
          </w:tcPr>
          <w:p w14:paraId="241EBE2A" w14:textId="77777777" w:rsidR="003C5497" w:rsidRPr="00D67CDA" w:rsidRDefault="003C5497" w:rsidP="00CF2082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lastRenderedPageBreak/>
              <w:t>Time</w:t>
            </w:r>
          </w:p>
        </w:tc>
        <w:tc>
          <w:tcPr>
            <w:tcW w:w="6328" w:type="dxa"/>
          </w:tcPr>
          <w:p w14:paraId="4A7222DB" w14:textId="77777777" w:rsidR="003C5497" w:rsidRPr="00D67CDA" w:rsidRDefault="003C5497" w:rsidP="00CF2082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t>Activity</w:t>
            </w:r>
          </w:p>
        </w:tc>
        <w:tc>
          <w:tcPr>
            <w:tcW w:w="4789" w:type="dxa"/>
          </w:tcPr>
          <w:p w14:paraId="17AFFDFC" w14:textId="77777777" w:rsidR="003C5497" w:rsidRPr="00D67CDA" w:rsidRDefault="003C5497" w:rsidP="00CF2082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t>Strategies/Resources</w:t>
            </w:r>
          </w:p>
        </w:tc>
        <w:tc>
          <w:tcPr>
            <w:tcW w:w="3453" w:type="dxa"/>
          </w:tcPr>
          <w:p w14:paraId="55AF5887" w14:textId="77777777" w:rsidR="003C5497" w:rsidRPr="00D67CDA" w:rsidRDefault="003C5497" w:rsidP="00CF2082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t>Intended Outcome</w:t>
            </w:r>
          </w:p>
        </w:tc>
      </w:tr>
      <w:tr w:rsidR="003C5497" w:rsidRPr="00D67CDA" w14:paraId="4FC530A7" w14:textId="77777777" w:rsidTr="003C5497">
        <w:tc>
          <w:tcPr>
            <w:tcW w:w="1000" w:type="dxa"/>
          </w:tcPr>
          <w:p w14:paraId="45640285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28C17771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210FFCB3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7D5E1FE9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1EFB3963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26D55BAA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622A5449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0CF051F5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7A84EAE2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5833D9DC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5839AD34" w14:textId="77777777" w:rsidR="003C5497" w:rsidRPr="00D67CDA" w:rsidRDefault="003C5497" w:rsidP="00CF208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28" w:type="dxa"/>
          </w:tcPr>
          <w:p w14:paraId="37B68D64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4789" w:type="dxa"/>
          </w:tcPr>
          <w:p w14:paraId="715B0593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3453" w:type="dxa"/>
          </w:tcPr>
          <w:p w14:paraId="4BF1C6D9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156642C9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0F1CC53B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5DC7225A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3B7DC032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62430E69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418CC097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3C5497" w:rsidRPr="007F4FB4" w14:paraId="3F82FE68" w14:textId="77777777" w:rsidTr="003C5497">
        <w:trPr>
          <w:trHeight w:val="2623"/>
        </w:trPr>
        <w:tc>
          <w:tcPr>
            <w:tcW w:w="1000" w:type="dxa"/>
          </w:tcPr>
          <w:p w14:paraId="4D1A7002" w14:textId="77777777" w:rsidR="003C5497" w:rsidRDefault="003C5497" w:rsidP="00CF2082">
            <w:pPr>
              <w:jc w:val="center"/>
            </w:pPr>
          </w:p>
          <w:p w14:paraId="0310328E" w14:textId="77777777" w:rsidR="003C5497" w:rsidRDefault="003C5497" w:rsidP="00CF2082">
            <w:pPr>
              <w:jc w:val="center"/>
            </w:pPr>
          </w:p>
          <w:p w14:paraId="2D9259BF" w14:textId="77777777" w:rsidR="003C5497" w:rsidRDefault="003C5497" w:rsidP="00CF2082">
            <w:pPr>
              <w:jc w:val="center"/>
            </w:pPr>
          </w:p>
          <w:p w14:paraId="57F0A453" w14:textId="77777777" w:rsidR="003C5497" w:rsidRDefault="003C5497" w:rsidP="00CF2082">
            <w:pPr>
              <w:jc w:val="center"/>
            </w:pPr>
          </w:p>
          <w:p w14:paraId="4653FE67" w14:textId="77777777" w:rsidR="003C5497" w:rsidRDefault="003C5497" w:rsidP="00CF2082">
            <w:pPr>
              <w:jc w:val="center"/>
            </w:pPr>
          </w:p>
          <w:p w14:paraId="6130653A" w14:textId="77777777" w:rsidR="003C5497" w:rsidRDefault="003C5497" w:rsidP="00CF2082">
            <w:pPr>
              <w:jc w:val="center"/>
            </w:pPr>
          </w:p>
          <w:p w14:paraId="0D3F5B15" w14:textId="77777777" w:rsidR="003C5497" w:rsidRDefault="003C5497" w:rsidP="00CF2082">
            <w:pPr>
              <w:jc w:val="center"/>
            </w:pPr>
          </w:p>
          <w:p w14:paraId="5B804AC8" w14:textId="77777777" w:rsidR="003C5497" w:rsidRDefault="003C5497" w:rsidP="00CF2082">
            <w:pPr>
              <w:jc w:val="center"/>
            </w:pPr>
          </w:p>
          <w:p w14:paraId="1B7803D1" w14:textId="77777777" w:rsidR="003C5497" w:rsidRDefault="003C5497" w:rsidP="00CF2082">
            <w:pPr>
              <w:jc w:val="center"/>
            </w:pPr>
          </w:p>
          <w:p w14:paraId="6D90F2D6" w14:textId="77777777" w:rsidR="003C5497" w:rsidRDefault="003C5497" w:rsidP="00CF2082">
            <w:pPr>
              <w:jc w:val="center"/>
            </w:pPr>
          </w:p>
          <w:p w14:paraId="3DD9DAC6" w14:textId="77777777" w:rsidR="003C5497" w:rsidRDefault="003C5497" w:rsidP="00CF2082">
            <w:pPr>
              <w:jc w:val="center"/>
            </w:pPr>
          </w:p>
          <w:p w14:paraId="5558D23D" w14:textId="77777777" w:rsidR="003C5497" w:rsidRDefault="003C5497" w:rsidP="00CF2082">
            <w:pPr>
              <w:jc w:val="center"/>
            </w:pPr>
          </w:p>
          <w:p w14:paraId="5AE861AA" w14:textId="69AAB7C4" w:rsidR="003C5497" w:rsidRPr="007F4FB4" w:rsidRDefault="003C5497" w:rsidP="00CF2082">
            <w:pPr>
              <w:jc w:val="center"/>
            </w:pPr>
          </w:p>
        </w:tc>
        <w:tc>
          <w:tcPr>
            <w:tcW w:w="6328" w:type="dxa"/>
          </w:tcPr>
          <w:p w14:paraId="1FF79F49" w14:textId="77777777" w:rsidR="003C5497" w:rsidRPr="00DE78AD" w:rsidRDefault="003C5497" w:rsidP="00CF2082">
            <w:pPr>
              <w:pStyle w:val="ListParagraph"/>
            </w:pPr>
          </w:p>
        </w:tc>
        <w:tc>
          <w:tcPr>
            <w:tcW w:w="4789" w:type="dxa"/>
          </w:tcPr>
          <w:p w14:paraId="79A675E7" w14:textId="77777777" w:rsidR="003C5497" w:rsidRPr="007F4FB4" w:rsidRDefault="003C5497" w:rsidP="00CF2082">
            <w:pPr>
              <w:pStyle w:val="ListParagraph"/>
            </w:pPr>
          </w:p>
        </w:tc>
        <w:tc>
          <w:tcPr>
            <w:tcW w:w="3453" w:type="dxa"/>
          </w:tcPr>
          <w:p w14:paraId="02061C94" w14:textId="77777777" w:rsidR="003C5497" w:rsidRPr="007F4FB4" w:rsidRDefault="003C5497" w:rsidP="00CF2082">
            <w:pPr>
              <w:pStyle w:val="ListParagraph"/>
            </w:pPr>
          </w:p>
        </w:tc>
      </w:tr>
      <w:tr w:rsidR="003C5497" w:rsidRPr="007F4FB4" w14:paraId="5091C18A" w14:textId="77777777" w:rsidTr="003C5497">
        <w:tc>
          <w:tcPr>
            <w:tcW w:w="1000" w:type="dxa"/>
          </w:tcPr>
          <w:p w14:paraId="1F66AECE" w14:textId="4B86478D" w:rsidR="003C5497" w:rsidRDefault="003C5497" w:rsidP="00CF2082">
            <w:pPr>
              <w:jc w:val="center"/>
            </w:pPr>
          </w:p>
          <w:p w14:paraId="7973BA72" w14:textId="67C49987" w:rsidR="003C5497" w:rsidRDefault="003C5497" w:rsidP="00CF2082">
            <w:pPr>
              <w:jc w:val="center"/>
            </w:pPr>
          </w:p>
          <w:p w14:paraId="7C42C275" w14:textId="282AEA5B" w:rsidR="003C5497" w:rsidRDefault="003C5497" w:rsidP="00CF2082">
            <w:pPr>
              <w:jc w:val="center"/>
            </w:pPr>
          </w:p>
          <w:p w14:paraId="116D759C" w14:textId="2F459F44" w:rsidR="003C5497" w:rsidRDefault="003C5497" w:rsidP="00CF2082">
            <w:pPr>
              <w:jc w:val="center"/>
            </w:pPr>
          </w:p>
          <w:p w14:paraId="1CFBB305" w14:textId="7F0F8CF2" w:rsidR="003C5497" w:rsidRDefault="003C5497" w:rsidP="00CF2082">
            <w:pPr>
              <w:jc w:val="center"/>
            </w:pPr>
          </w:p>
          <w:p w14:paraId="129F20B8" w14:textId="7DB6EF9B" w:rsidR="003C5497" w:rsidRDefault="003C5497" w:rsidP="00CF2082">
            <w:pPr>
              <w:jc w:val="center"/>
            </w:pPr>
          </w:p>
          <w:p w14:paraId="6E13196C" w14:textId="6DC337D9" w:rsidR="003C5497" w:rsidRDefault="003C5497" w:rsidP="00CF2082">
            <w:pPr>
              <w:jc w:val="center"/>
            </w:pPr>
          </w:p>
          <w:p w14:paraId="75426428" w14:textId="0F095B21" w:rsidR="003C5497" w:rsidRDefault="003C5497" w:rsidP="00CF2082">
            <w:pPr>
              <w:jc w:val="center"/>
            </w:pPr>
          </w:p>
          <w:p w14:paraId="74F9B98E" w14:textId="2B50821C" w:rsidR="003C5497" w:rsidRDefault="003C5497" w:rsidP="00CF2082">
            <w:pPr>
              <w:jc w:val="center"/>
            </w:pPr>
          </w:p>
          <w:p w14:paraId="4A9C3A06" w14:textId="666AC774" w:rsidR="003C5497" w:rsidRDefault="003C5497" w:rsidP="00CF2082">
            <w:pPr>
              <w:jc w:val="center"/>
            </w:pPr>
          </w:p>
          <w:p w14:paraId="29728DBA" w14:textId="2AB3D138" w:rsidR="003C5497" w:rsidRDefault="003C5497" w:rsidP="00CF2082">
            <w:pPr>
              <w:jc w:val="center"/>
            </w:pPr>
          </w:p>
          <w:p w14:paraId="414CE935" w14:textId="77777777" w:rsidR="003C5497" w:rsidRDefault="003C5497" w:rsidP="00CF2082">
            <w:pPr>
              <w:jc w:val="center"/>
            </w:pPr>
          </w:p>
        </w:tc>
        <w:tc>
          <w:tcPr>
            <w:tcW w:w="6328" w:type="dxa"/>
          </w:tcPr>
          <w:p w14:paraId="3E9B5DF6" w14:textId="77777777" w:rsidR="003C5497" w:rsidRDefault="003C5497" w:rsidP="00CF2082">
            <w:pPr>
              <w:jc w:val="center"/>
            </w:pPr>
          </w:p>
        </w:tc>
        <w:tc>
          <w:tcPr>
            <w:tcW w:w="4789" w:type="dxa"/>
          </w:tcPr>
          <w:p w14:paraId="697079AF" w14:textId="77777777" w:rsidR="003C5497" w:rsidRDefault="003C5497" w:rsidP="00CF2082">
            <w:pPr>
              <w:pStyle w:val="ListParagraph"/>
            </w:pPr>
          </w:p>
          <w:p w14:paraId="1AF92E2E" w14:textId="77777777" w:rsidR="003C5497" w:rsidRDefault="003C5497" w:rsidP="00CF2082">
            <w:pPr>
              <w:pStyle w:val="ListParagraph"/>
            </w:pPr>
          </w:p>
          <w:p w14:paraId="646D5AFF" w14:textId="77777777" w:rsidR="003C5497" w:rsidRDefault="003C5497" w:rsidP="00CF2082">
            <w:pPr>
              <w:pStyle w:val="ListParagraph"/>
            </w:pPr>
          </w:p>
          <w:p w14:paraId="5248E2FE" w14:textId="77777777" w:rsidR="003C5497" w:rsidRDefault="003C5497" w:rsidP="00CF2082">
            <w:pPr>
              <w:pStyle w:val="ListParagraph"/>
            </w:pPr>
          </w:p>
          <w:p w14:paraId="51391BDD" w14:textId="77777777" w:rsidR="003C5497" w:rsidRDefault="003C5497" w:rsidP="00CF2082">
            <w:pPr>
              <w:pStyle w:val="ListParagraph"/>
            </w:pPr>
          </w:p>
          <w:p w14:paraId="16EED537" w14:textId="77777777" w:rsidR="003C5497" w:rsidRDefault="003C5497" w:rsidP="00CF2082">
            <w:pPr>
              <w:pStyle w:val="ListParagraph"/>
            </w:pPr>
          </w:p>
          <w:p w14:paraId="63764FFB" w14:textId="77777777" w:rsidR="003C5497" w:rsidRDefault="003C5497" w:rsidP="00CF2082">
            <w:pPr>
              <w:pStyle w:val="ListParagraph"/>
            </w:pPr>
          </w:p>
          <w:p w14:paraId="4CE74871" w14:textId="77777777" w:rsidR="003C5497" w:rsidRDefault="003C5497" w:rsidP="00CF2082">
            <w:pPr>
              <w:pStyle w:val="ListParagraph"/>
            </w:pPr>
          </w:p>
          <w:p w14:paraId="5FD30558" w14:textId="77777777" w:rsidR="003C5497" w:rsidRDefault="003C5497" w:rsidP="00CF2082">
            <w:pPr>
              <w:pStyle w:val="ListParagraph"/>
            </w:pPr>
          </w:p>
          <w:p w14:paraId="3D80E932" w14:textId="77777777" w:rsidR="003C5497" w:rsidRDefault="003C5497" w:rsidP="00CF2082">
            <w:pPr>
              <w:pStyle w:val="ListParagraph"/>
            </w:pPr>
          </w:p>
          <w:p w14:paraId="157EF00B" w14:textId="77777777" w:rsidR="003C5497" w:rsidRDefault="003C5497" w:rsidP="00CF2082">
            <w:pPr>
              <w:pStyle w:val="ListParagraph"/>
            </w:pPr>
          </w:p>
          <w:p w14:paraId="41CB9769" w14:textId="77777777" w:rsidR="003C5497" w:rsidRDefault="003C5497" w:rsidP="00CF2082">
            <w:pPr>
              <w:pStyle w:val="ListParagraph"/>
            </w:pPr>
          </w:p>
        </w:tc>
        <w:tc>
          <w:tcPr>
            <w:tcW w:w="3453" w:type="dxa"/>
          </w:tcPr>
          <w:p w14:paraId="3A7C6093" w14:textId="77777777" w:rsidR="003C5497" w:rsidRDefault="003C5497" w:rsidP="00CF2082">
            <w:pPr>
              <w:pStyle w:val="ListParagraph"/>
            </w:pPr>
            <w:r>
              <w:t xml:space="preserve"> </w:t>
            </w:r>
          </w:p>
        </w:tc>
      </w:tr>
      <w:tr w:rsidR="003C5497" w:rsidRPr="00D67CDA" w14:paraId="2BFF8014" w14:textId="77777777" w:rsidTr="003C5497">
        <w:tc>
          <w:tcPr>
            <w:tcW w:w="1000" w:type="dxa"/>
          </w:tcPr>
          <w:p w14:paraId="4C9328C0" w14:textId="77777777" w:rsidR="003C5497" w:rsidRPr="00D67CDA" w:rsidRDefault="003C5497" w:rsidP="00CF2082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lastRenderedPageBreak/>
              <w:t>Time</w:t>
            </w:r>
          </w:p>
        </w:tc>
        <w:tc>
          <w:tcPr>
            <w:tcW w:w="6328" w:type="dxa"/>
          </w:tcPr>
          <w:p w14:paraId="448F35D3" w14:textId="77777777" w:rsidR="003C5497" w:rsidRPr="00D67CDA" w:rsidRDefault="003C5497" w:rsidP="00CF2082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t>Activity</w:t>
            </w:r>
          </w:p>
        </w:tc>
        <w:tc>
          <w:tcPr>
            <w:tcW w:w="4789" w:type="dxa"/>
          </w:tcPr>
          <w:p w14:paraId="4510C4F5" w14:textId="77777777" w:rsidR="003C5497" w:rsidRPr="00D67CDA" w:rsidRDefault="003C5497" w:rsidP="00CF2082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t>Strategies/Resources</w:t>
            </w:r>
          </w:p>
        </w:tc>
        <w:tc>
          <w:tcPr>
            <w:tcW w:w="3453" w:type="dxa"/>
          </w:tcPr>
          <w:p w14:paraId="2F60B4A9" w14:textId="77777777" w:rsidR="003C5497" w:rsidRPr="00D67CDA" w:rsidRDefault="003C5497" w:rsidP="00CF2082">
            <w:pPr>
              <w:jc w:val="center"/>
              <w:rPr>
                <w:rFonts w:ascii="Arial" w:hAnsi="Arial" w:cs="Arial"/>
                <w:b/>
              </w:rPr>
            </w:pPr>
            <w:r w:rsidRPr="00D67CDA">
              <w:rPr>
                <w:rFonts w:ascii="Arial" w:hAnsi="Arial" w:cs="Arial"/>
                <w:b/>
              </w:rPr>
              <w:t>Intended Outcome</w:t>
            </w:r>
          </w:p>
        </w:tc>
      </w:tr>
      <w:tr w:rsidR="003C5497" w:rsidRPr="00D67CDA" w14:paraId="7C4A02F2" w14:textId="77777777" w:rsidTr="003C5497">
        <w:tc>
          <w:tcPr>
            <w:tcW w:w="1000" w:type="dxa"/>
          </w:tcPr>
          <w:p w14:paraId="03E13A17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727E2805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6CD23356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57085D42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76EE7FEB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36AE5D7F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5A45A62E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3D0512C5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06ADE42A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5816D581" w14:textId="77777777" w:rsidR="003C5497" w:rsidRDefault="003C5497" w:rsidP="00CF2082">
            <w:pPr>
              <w:jc w:val="center"/>
              <w:rPr>
                <w:rFonts w:ascii="Arial" w:hAnsi="Arial" w:cs="Arial"/>
              </w:rPr>
            </w:pPr>
          </w:p>
          <w:p w14:paraId="7F09A32E" w14:textId="77777777" w:rsidR="003C5497" w:rsidRPr="00D67CDA" w:rsidRDefault="003C5497" w:rsidP="00CF208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28" w:type="dxa"/>
          </w:tcPr>
          <w:p w14:paraId="2FC61C70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4789" w:type="dxa"/>
          </w:tcPr>
          <w:p w14:paraId="5E3DD0EC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3453" w:type="dxa"/>
          </w:tcPr>
          <w:p w14:paraId="0484DE95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785B9C5E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6D8AC2B9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7F5D27B8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33C9A911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5A67C851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  <w:p w14:paraId="5A7CAEC8" w14:textId="77777777" w:rsidR="003C5497" w:rsidRPr="00D67CDA" w:rsidRDefault="003C5497" w:rsidP="00CF2082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3C5497" w:rsidRPr="007F4FB4" w14:paraId="63E5BF80" w14:textId="77777777" w:rsidTr="003C5497">
        <w:trPr>
          <w:trHeight w:val="2623"/>
        </w:trPr>
        <w:tc>
          <w:tcPr>
            <w:tcW w:w="1000" w:type="dxa"/>
          </w:tcPr>
          <w:p w14:paraId="3E600B61" w14:textId="77777777" w:rsidR="003C5497" w:rsidRPr="007F4FB4" w:rsidRDefault="003C5497" w:rsidP="00CF2082">
            <w:pPr>
              <w:jc w:val="center"/>
            </w:pPr>
          </w:p>
        </w:tc>
        <w:tc>
          <w:tcPr>
            <w:tcW w:w="6328" w:type="dxa"/>
          </w:tcPr>
          <w:p w14:paraId="05A15FAF" w14:textId="77777777" w:rsidR="003C5497" w:rsidRPr="00DE78AD" w:rsidRDefault="003C5497" w:rsidP="00CF2082">
            <w:pPr>
              <w:pStyle w:val="ListParagraph"/>
            </w:pPr>
          </w:p>
        </w:tc>
        <w:tc>
          <w:tcPr>
            <w:tcW w:w="4789" w:type="dxa"/>
          </w:tcPr>
          <w:p w14:paraId="1AE06F14" w14:textId="77777777" w:rsidR="003C5497" w:rsidRPr="007F4FB4" w:rsidRDefault="003C5497" w:rsidP="00CF2082">
            <w:pPr>
              <w:pStyle w:val="ListParagraph"/>
            </w:pPr>
          </w:p>
        </w:tc>
        <w:tc>
          <w:tcPr>
            <w:tcW w:w="3453" w:type="dxa"/>
          </w:tcPr>
          <w:p w14:paraId="2F121614" w14:textId="77777777" w:rsidR="003C5497" w:rsidRPr="007F4FB4" w:rsidRDefault="003C5497" w:rsidP="00CF2082">
            <w:pPr>
              <w:pStyle w:val="ListParagraph"/>
            </w:pPr>
          </w:p>
        </w:tc>
      </w:tr>
      <w:tr w:rsidR="003C5497" w:rsidRPr="007F4FB4" w14:paraId="0DF37292" w14:textId="77777777" w:rsidTr="003C5497">
        <w:tc>
          <w:tcPr>
            <w:tcW w:w="1000" w:type="dxa"/>
          </w:tcPr>
          <w:p w14:paraId="7FF08137" w14:textId="77777777" w:rsidR="003C5497" w:rsidRDefault="003C5497" w:rsidP="00CF2082">
            <w:pPr>
              <w:jc w:val="center"/>
            </w:pPr>
          </w:p>
          <w:p w14:paraId="489A1484" w14:textId="77777777" w:rsidR="003C5497" w:rsidRDefault="003C5497" w:rsidP="00CF2082">
            <w:pPr>
              <w:jc w:val="center"/>
            </w:pPr>
          </w:p>
        </w:tc>
        <w:tc>
          <w:tcPr>
            <w:tcW w:w="6328" w:type="dxa"/>
          </w:tcPr>
          <w:p w14:paraId="5A11D768" w14:textId="77777777" w:rsidR="003C5497" w:rsidRDefault="003C5497" w:rsidP="00CF2082">
            <w:pPr>
              <w:jc w:val="center"/>
            </w:pPr>
          </w:p>
        </w:tc>
        <w:tc>
          <w:tcPr>
            <w:tcW w:w="4789" w:type="dxa"/>
          </w:tcPr>
          <w:p w14:paraId="7981873F" w14:textId="77777777" w:rsidR="003C5497" w:rsidRDefault="003C5497" w:rsidP="00CF2082">
            <w:pPr>
              <w:pStyle w:val="ListParagraph"/>
            </w:pPr>
          </w:p>
          <w:p w14:paraId="792E6D40" w14:textId="77777777" w:rsidR="003C5497" w:rsidRDefault="003C5497" w:rsidP="00CF2082">
            <w:pPr>
              <w:pStyle w:val="ListParagraph"/>
            </w:pPr>
          </w:p>
          <w:p w14:paraId="052229B6" w14:textId="77777777" w:rsidR="003C5497" w:rsidRDefault="003C5497" w:rsidP="00CF2082">
            <w:pPr>
              <w:pStyle w:val="ListParagraph"/>
            </w:pPr>
          </w:p>
          <w:p w14:paraId="0AA6EF88" w14:textId="77777777" w:rsidR="003C5497" w:rsidRDefault="003C5497" w:rsidP="00CF2082">
            <w:pPr>
              <w:pStyle w:val="ListParagraph"/>
            </w:pPr>
          </w:p>
          <w:p w14:paraId="413FE1AA" w14:textId="77777777" w:rsidR="003C5497" w:rsidRDefault="003C5497" w:rsidP="00CF2082">
            <w:pPr>
              <w:pStyle w:val="ListParagraph"/>
            </w:pPr>
          </w:p>
          <w:p w14:paraId="4AC10582" w14:textId="77777777" w:rsidR="003C5497" w:rsidRDefault="003C5497" w:rsidP="00CF2082">
            <w:pPr>
              <w:pStyle w:val="ListParagraph"/>
            </w:pPr>
          </w:p>
          <w:p w14:paraId="69FD2264" w14:textId="77777777" w:rsidR="003C5497" w:rsidRDefault="003C5497" w:rsidP="00CF2082">
            <w:pPr>
              <w:pStyle w:val="ListParagraph"/>
            </w:pPr>
          </w:p>
          <w:p w14:paraId="2F1D5230" w14:textId="77777777" w:rsidR="003C5497" w:rsidRDefault="003C5497" w:rsidP="00CF2082">
            <w:pPr>
              <w:pStyle w:val="ListParagraph"/>
            </w:pPr>
          </w:p>
          <w:p w14:paraId="12E6B895" w14:textId="77777777" w:rsidR="003C5497" w:rsidRDefault="003C5497" w:rsidP="00CF2082">
            <w:pPr>
              <w:pStyle w:val="ListParagraph"/>
            </w:pPr>
          </w:p>
          <w:p w14:paraId="3843E7FF" w14:textId="77777777" w:rsidR="003C5497" w:rsidRDefault="003C5497" w:rsidP="00CF2082">
            <w:pPr>
              <w:pStyle w:val="ListParagraph"/>
            </w:pPr>
          </w:p>
          <w:p w14:paraId="20280080" w14:textId="77777777" w:rsidR="003C5497" w:rsidRDefault="003C5497" w:rsidP="00CF2082">
            <w:pPr>
              <w:pStyle w:val="ListParagraph"/>
            </w:pPr>
          </w:p>
          <w:p w14:paraId="39A7E054" w14:textId="77777777" w:rsidR="003C5497" w:rsidRDefault="003C5497" w:rsidP="00CF2082">
            <w:pPr>
              <w:pStyle w:val="ListParagraph"/>
            </w:pPr>
          </w:p>
        </w:tc>
        <w:tc>
          <w:tcPr>
            <w:tcW w:w="3453" w:type="dxa"/>
          </w:tcPr>
          <w:p w14:paraId="7855C856" w14:textId="77777777" w:rsidR="003C5497" w:rsidRDefault="003C5497" w:rsidP="00CF2082">
            <w:pPr>
              <w:pStyle w:val="ListParagraph"/>
            </w:pPr>
            <w:r>
              <w:t xml:space="preserve"> </w:t>
            </w:r>
          </w:p>
        </w:tc>
      </w:tr>
    </w:tbl>
    <w:p w14:paraId="78B41C60" w14:textId="378561C3" w:rsidR="003C5497" w:rsidRDefault="003C5497" w:rsidP="003C5497"/>
    <w:sectPr w:rsidR="003C5497" w:rsidSect="003C549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270" w:right="1440" w:bottom="1276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4DA87" w14:textId="77777777" w:rsidR="00F65513" w:rsidRDefault="00F65513" w:rsidP="00664C76">
      <w:pPr>
        <w:spacing w:after="0" w:line="240" w:lineRule="auto"/>
      </w:pPr>
      <w:r>
        <w:separator/>
      </w:r>
    </w:p>
  </w:endnote>
  <w:endnote w:type="continuationSeparator" w:id="0">
    <w:p w14:paraId="20531257" w14:textId="77777777" w:rsidR="00F65513" w:rsidRDefault="00F65513" w:rsidP="00664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492D7" w14:textId="77777777" w:rsidR="009048E9" w:rsidRDefault="009048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B79FC" w14:textId="77777777" w:rsidR="009048E9" w:rsidRDefault="009048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4A289" w14:textId="77777777" w:rsidR="009048E9" w:rsidRDefault="009048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811C4" w14:textId="77777777" w:rsidR="00F65513" w:rsidRDefault="00F65513" w:rsidP="00664C76">
      <w:pPr>
        <w:spacing w:after="0" w:line="240" w:lineRule="auto"/>
      </w:pPr>
      <w:r>
        <w:separator/>
      </w:r>
    </w:p>
  </w:footnote>
  <w:footnote w:type="continuationSeparator" w:id="0">
    <w:p w14:paraId="48027216" w14:textId="77777777" w:rsidR="00F65513" w:rsidRDefault="00F65513" w:rsidP="00664C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FC74C" w14:textId="77777777" w:rsidR="009048E9" w:rsidRDefault="009048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3FB16" w14:textId="2A7BF50D" w:rsidR="009048E9" w:rsidRDefault="009048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8A421" w14:textId="77777777" w:rsidR="009048E9" w:rsidRDefault="009048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30D9C"/>
    <w:multiLevelType w:val="hybridMultilevel"/>
    <w:tmpl w:val="118EC662"/>
    <w:lvl w:ilvl="0" w:tplc="3520539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193DBB"/>
    <w:multiLevelType w:val="hybridMultilevel"/>
    <w:tmpl w:val="721C1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C450D"/>
    <w:multiLevelType w:val="hybridMultilevel"/>
    <w:tmpl w:val="A8987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B5A72"/>
    <w:multiLevelType w:val="hybridMultilevel"/>
    <w:tmpl w:val="387A31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2485D"/>
    <w:multiLevelType w:val="hybridMultilevel"/>
    <w:tmpl w:val="96525F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F707A7"/>
    <w:multiLevelType w:val="hybridMultilevel"/>
    <w:tmpl w:val="92289B62"/>
    <w:lvl w:ilvl="0" w:tplc="272C0FEE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C2EBC"/>
    <w:multiLevelType w:val="hybridMultilevel"/>
    <w:tmpl w:val="34C6F5D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A9C0C91"/>
    <w:multiLevelType w:val="hybridMultilevel"/>
    <w:tmpl w:val="A63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F64E0"/>
    <w:multiLevelType w:val="hybridMultilevel"/>
    <w:tmpl w:val="62C0E1F0"/>
    <w:lvl w:ilvl="0" w:tplc="08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9277C6A"/>
    <w:multiLevelType w:val="hybridMultilevel"/>
    <w:tmpl w:val="F28A2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4549B4"/>
    <w:multiLevelType w:val="hybridMultilevel"/>
    <w:tmpl w:val="941208CE"/>
    <w:lvl w:ilvl="0" w:tplc="272C0FEE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AE3F6F"/>
    <w:multiLevelType w:val="hybridMultilevel"/>
    <w:tmpl w:val="0B8433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852D2D"/>
    <w:multiLevelType w:val="hybridMultilevel"/>
    <w:tmpl w:val="B4525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AF217B"/>
    <w:multiLevelType w:val="hybridMultilevel"/>
    <w:tmpl w:val="2F8A14D0"/>
    <w:lvl w:ilvl="0" w:tplc="272C0FEE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5431F"/>
    <w:multiLevelType w:val="hybridMultilevel"/>
    <w:tmpl w:val="A2F28A22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CAD1409"/>
    <w:multiLevelType w:val="hybridMultilevel"/>
    <w:tmpl w:val="15801062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6" w15:restartNumberingAfterBreak="0">
    <w:nsid w:val="6B170E5B"/>
    <w:multiLevelType w:val="hybridMultilevel"/>
    <w:tmpl w:val="D3EC8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525F10"/>
    <w:multiLevelType w:val="hybridMultilevel"/>
    <w:tmpl w:val="73E6BD8A"/>
    <w:lvl w:ilvl="0" w:tplc="272C0FEE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C52B05"/>
    <w:multiLevelType w:val="hybridMultilevel"/>
    <w:tmpl w:val="5492C4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9B6F5B"/>
    <w:multiLevelType w:val="hybridMultilevel"/>
    <w:tmpl w:val="86D40474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6"/>
  </w:num>
  <w:num w:numId="5">
    <w:abstractNumId w:val="18"/>
  </w:num>
  <w:num w:numId="6">
    <w:abstractNumId w:val="16"/>
  </w:num>
  <w:num w:numId="7">
    <w:abstractNumId w:val="3"/>
  </w:num>
  <w:num w:numId="8">
    <w:abstractNumId w:val="9"/>
  </w:num>
  <w:num w:numId="9">
    <w:abstractNumId w:val="17"/>
  </w:num>
  <w:num w:numId="10">
    <w:abstractNumId w:val="10"/>
  </w:num>
  <w:num w:numId="11">
    <w:abstractNumId w:val="5"/>
  </w:num>
  <w:num w:numId="12">
    <w:abstractNumId w:val="13"/>
  </w:num>
  <w:num w:numId="13">
    <w:abstractNumId w:val="2"/>
  </w:num>
  <w:num w:numId="14">
    <w:abstractNumId w:val="11"/>
  </w:num>
  <w:num w:numId="15">
    <w:abstractNumId w:val="12"/>
  </w:num>
  <w:num w:numId="16">
    <w:abstractNumId w:val="8"/>
  </w:num>
  <w:num w:numId="17">
    <w:abstractNumId w:val="0"/>
  </w:num>
  <w:num w:numId="18">
    <w:abstractNumId w:val="14"/>
  </w:num>
  <w:num w:numId="19">
    <w:abstractNumId w:val="19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MbK0NDA1NLM0NjJS0lEKTi0uzszPAykwqgUAuBBzHiwAAAA="/>
  </w:docVars>
  <w:rsids>
    <w:rsidRoot w:val="007F4FB4"/>
    <w:rsid w:val="000150ED"/>
    <w:rsid w:val="000232B9"/>
    <w:rsid w:val="00053D9F"/>
    <w:rsid w:val="00166DFA"/>
    <w:rsid w:val="001715FC"/>
    <w:rsid w:val="00180A7C"/>
    <w:rsid w:val="001A6E1B"/>
    <w:rsid w:val="001D0501"/>
    <w:rsid w:val="00207B54"/>
    <w:rsid w:val="00212AB0"/>
    <w:rsid w:val="00231AE4"/>
    <w:rsid w:val="00232579"/>
    <w:rsid w:val="002A6DF3"/>
    <w:rsid w:val="002D08F8"/>
    <w:rsid w:val="00303517"/>
    <w:rsid w:val="00342AFC"/>
    <w:rsid w:val="003B1085"/>
    <w:rsid w:val="003C5497"/>
    <w:rsid w:val="003E244F"/>
    <w:rsid w:val="004472F9"/>
    <w:rsid w:val="004B6915"/>
    <w:rsid w:val="005532CF"/>
    <w:rsid w:val="00592C5E"/>
    <w:rsid w:val="00595115"/>
    <w:rsid w:val="005A413C"/>
    <w:rsid w:val="005B246A"/>
    <w:rsid w:val="005C1BE1"/>
    <w:rsid w:val="005E5EFD"/>
    <w:rsid w:val="00653B99"/>
    <w:rsid w:val="006635BB"/>
    <w:rsid w:val="00664C76"/>
    <w:rsid w:val="00670F7D"/>
    <w:rsid w:val="006A5197"/>
    <w:rsid w:val="006B44D6"/>
    <w:rsid w:val="006D516C"/>
    <w:rsid w:val="006E074B"/>
    <w:rsid w:val="00732BC4"/>
    <w:rsid w:val="0074456D"/>
    <w:rsid w:val="00792B4C"/>
    <w:rsid w:val="00794E49"/>
    <w:rsid w:val="00797B9D"/>
    <w:rsid w:val="007A4BC5"/>
    <w:rsid w:val="007C7551"/>
    <w:rsid w:val="007F4FB4"/>
    <w:rsid w:val="0086436F"/>
    <w:rsid w:val="00872607"/>
    <w:rsid w:val="00896B03"/>
    <w:rsid w:val="008D0C98"/>
    <w:rsid w:val="008D7D7B"/>
    <w:rsid w:val="009048E9"/>
    <w:rsid w:val="00996DE4"/>
    <w:rsid w:val="009A19D9"/>
    <w:rsid w:val="009A472A"/>
    <w:rsid w:val="009A6F40"/>
    <w:rsid w:val="009B7939"/>
    <w:rsid w:val="009E7D1B"/>
    <w:rsid w:val="00A51378"/>
    <w:rsid w:val="00A856F1"/>
    <w:rsid w:val="00AE347A"/>
    <w:rsid w:val="00AF1FFE"/>
    <w:rsid w:val="00B4717F"/>
    <w:rsid w:val="00B908BF"/>
    <w:rsid w:val="00C8196B"/>
    <w:rsid w:val="00C93A94"/>
    <w:rsid w:val="00CF24B2"/>
    <w:rsid w:val="00D347F8"/>
    <w:rsid w:val="00D44F5D"/>
    <w:rsid w:val="00D67CDA"/>
    <w:rsid w:val="00D9418A"/>
    <w:rsid w:val="00DE78AD"/>
    <w:rsid w:val="00E7269B"/>
    <w:rsid w:val="00E73D4A"/>
    <w:rsid w:val="00EA0026"/>
    <w:rsid w:val="00EA2732"/>
    <w:rsid w:val="00EF7D89"/>
    <w:rsid w:val="00F316AB"/>
    <w:rsid w:val="00F35046"/>
    <w:rsid w:val="00F50812"/>
    <w:rsid w:val="00F65513"/>
    <w:rsid w:val="00F71872"/>
    <w:rsid w:val="00F847D1"/>
    <w:rsid w:val="00FD3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2D1273F"/>
  <w15:docId w15:val="{5B434B55-4D8D-4845-ABE2-DCB3EC9EA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4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4F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4F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4C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C76"/>
  </w:style>
  <w:style w:type="paragraph" w:styleId="Footer">
    <w:name w:val="footer"/>
    <w:basedOn w:val="Normal"/>
    <w:link w:val="FooterChar"/>
    <w:uiPriority w:val="99"/>
    <w:unhideWhenUsed/>
    <w:rsid w:val="00664C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C76"/>
  </w:style>
  <w:style w:type="paragraph" w:styleId="BalloonText">
    <w:name w:val="Balloon Text"/>
    <w:basedOn w:val="Normal"/>
    <w:link w:val="BalloonTextChar"/>
    <w:uiPriority w:val="99"/>
    <w:semiHidden/>
    <w:unhideWhenUsed/>
    <w:rsid w:val="00DE78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78A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22039F91B2184C9556E5C2F81E51F8" ma:contentTypeVersion="12" ma:contentTypeDescription="Create a new document." ma:contentTypeScope="" ma:versionID="00e48d5ac485cf617d76e7ca76659cae">
  <xsd:schema xmlns:xsd="http://www.w3.org/2001/XMLSchema" xmlns:xs="http://www.w3.org/2001/XMLSchema" xmlns:p="http://schemas.microsoft.com/office/2006/metadata/properties" xmlns:ns3="9b500d99-2e5a-493a-85ac-32ba09e7c04f" xmlns:ns4="689b2cb5-5e7f-4edc-b605-21fc831088b1" targetNamespace="http://schemas.microsoft.com/office/2006/metadata/properties" ma:root="true" ma:fieldsID="7547b0d36f6a378b031ca89cc93a412f" ns3:_="" ns4:_="">
    <xsd:import namespace="9b500d99-2e5a-493a-85ac-32ba09e7c04f"/>
    <xsd:import namespace="689b2cb5-5e7f-4edc-b605-21fc831088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500d99-2e5a-493a-85ac-32ba09e7c0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b2cb5-5e7f-4edc-b605-21fc831088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FC6211-1930-452F-968E-03BB4D1431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3E04A0-C179-4654-A999-849833431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61256D-8110-4370-A434-67B2727E81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1763A74-C034-41AF-962F-89A7E676CC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500d99-2e5a-493a-85ac-32ba09e7c04f"/>
    <ds:schemaRef ds:uri="689b2cb5-5e7f-4edc-b605-21fc831088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</Words>
  <Characters>304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ie</dc:creator>
  <cp:lastModifiedBy>White, Suzanne - Oxfordshire County Council</cp:lastModifiedBy>
  <cp:revision>2</cp:revision>
  <cp:lastPrinted>2017-07-03T18:07:00Z</cp:lastPrinted>
  <dcterms:created xsi:type="dcterms:W3CDTF">2023-01-16T14:00:00Z</dcterms:created>
  <dcterms:modified xsi:type="dcterms:W3CDTF">2023-01-16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22039F91B2184C9556E5C2F81E51F8</vt:lpwstr>
  </property>
</Properties>
</file>